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0.png" ContentType="image/png"/>
  <Override PartName="/word/media/rId50.png" ContentType="image/png"/>
  <Override PartName="/word/media/rId60.png" ContentType="image/png"/>
  <Override PartName="/word/media/rId70.png" ContentType="image/png"/>
  <Override PartName="/word/media/rId80.png" ContentType="image/png"/>
  <Override PartName="/word/media/rId20.png" ContentType="image/png"/>
  <Override PartName="/word/media/rId43.png" ContentType="image/png"/>
  <Override PartName="/word/media/rId46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66.png" ContentType="image/png"/>
  <Override PartName="/word/media/rId73.png" ContentType="image/png"/>
  <Override PartName="/word/media/rId76.png" ContentType="image/png"/>
  <Override PartName="/word/media/rId83.png" ContentType="image/png"/>
  <Override PartName="/word/media/rId86.png" ContentType="image/png"/>
  <Override PartName="/word/media/rId23.png" ContentType="image/png"/>
  <Override PartName="/word/media/rId26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nge</w:t>
      </w:r>
      <w:r>
        <w:t xml:space="preserve"> </w:t>
      </w:r>
      <w:r>
        <w:t xml:space="preserve">Dot</w:t>
      </w:r>
      <w:r>
        <w:t xml:space="preserve"> </w:t>
      </w:r>
      <w:r>
        <w:t xml:space="preserve">6.0</w:t>
      </w:r>
      <w:r>
        <w:t xml:space="preserve"> </w:t>
      </w:r>
      <w:r>
        <w:t xml:space="preserve">-</w:t>
      </w:r>
      <w:r>
        <w:t xml:space="preserve"> </w:t>
      </w:r>
      <w:r>
        <w:t xml:space="preserve">Locality</w:t>
      </w:r>
      <w:r>
        <w:t xml:space="preserve"> </w:t>
      </w:r>
      <w:r>
        <w:t xml:space="preserve">Profiles</w:t>
      </w:r>
    </w:p>
    <w:bookmarkStart w:id="29" w:name="albemarle-county"/>
    <w:p>
      <w:pPr>
        <w:pStyle w:val="Heading2"/>
      </w:pPr>
      <w:r>
        <w:t xml:space="preserve">Albemarle County</w:t>
      </w:r>
    </w:p>
    <w:p>
      <w:pPr>
        <w:pStyle w:val="FirstParagraph"/>
      </w:pPr>
      <w:r>
        <w:t xml:space="preserve">There are 27,331 families living in Albemarle County. Of these families, 5,010 (19%) do not earn enough to provide for their family’s basic needs.</w:t>
      </w:r>
    </w:p>
    <w:p>
      <w:pPr>
        <w:pStyle w:val="BodyText"/>
      </w:pPr>
      <w:r>
        <w:t xml:space="preserve">Albemarle County at a glance:</w:t>
      </w:r>
    </w:p>
    <w:p>
      <w:pPr>
        <w:pStyle w:val="BodyText"/>
      </w:pPr>
      <w:r>
        <w:t xml:space="preserve">The Self-Sufficiency Standard for an average family in Albemarle County is an annual income of $63,321.53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5,010 families, or 19% of families, in Albemarle County earn below the Self-Sufficiency Standard.</w:t>
      </w:r>
    </w:p>
    <w:p>
      <w:pPr>
        <w:pStyle w:val="BodyText"/>
      </w:pPr>
      <w:r>
        <w:t xml:space="preserve">The percent of Black families earning below the Self-Sufficiency Standard is 46%. The percent of Hispanic families earning below the Self-Sufficiency Standard is 30%. These are 31% and 15% higher than the percent of white families earning below the Self-Sufficiency Standard (15%).</w:t>
      </w:r>
    </w:p>
    <w:p>
      <w:pPr>
        <w:pStyle w:val="BodyText"/>
      </w:pPr>
      <w:r>
        <w:t xml:space="preserve">The median family income for Albemarle County is $126,769. The tract with the lowest median family income is Oak Hill, Southwood at $60,700. The tract with the highest median family income is Ivy at $216,300.</w:t>
      </w:r>
    </w:p>
    <w:p>
      <w:pPr>
        <w:pStyle w:val="BodyText"/>
      </w:pPr>
      <w:r>
        <w:t xml:space="preserve">The tract with the highest percent of families with income below the Self-Sufficiency Standard is Hydraulic and Oak Hill, Southwood with 49% of families. The tract with the lowest percent of families earning below the Self-Sufficiency Standard is Hollymead with 4% of families. That is a difference of 45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Albemarle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26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5,135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04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2,50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19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38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6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9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03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2,467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18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4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,276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63,321.5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isuals-localities_files/figure-docx/ssw_bar_w_his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buckingham-county"/>
    <w:p>
      <w:pPr>
        <w:pStyle w:val="Heading2"/>
      </w:pPr>
      <w:r>
        <w:t xml:space="preserve">Buckingham County</w:t>
      </w:r>
    </w:p>
    <w:p>
      <w:pPr>
        <w:pStyle w:val="FirstParagraph"/>
      </w:pPr>
      <w:r>
        <w:t xml:space="preserve">There are 3,975 families living in Buckingham County. Of these families, 1,028 (25%) do not earn enough to provide for their family’s basic needs.</w:t>
      </w:r>
    </w:p>
    <w:p>
      <w:pPr>
        <w:pStyle w:val="BodyText"/>
      </w:pPr>
      <w:r>
        <w:t xml:space="preserve">Buckingham County at a glance:</w:t>
      </w:r>
    </w:p>
    <w:p>
      <w:pPr>
        <w:pStyle w:val="BodyText"/>
      </w:pPr>
      <w:r>
        <w:t xml:space="preserve">The Self-Sufficiency Standard for an average family in Buckingham County is an annual income of $44,475.07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1,028 families, or 25% of families, in Buckingham County earn below the Self-Sufficiency Standard.</w:t>
      </w:r>
    </w:p>
    <w:p>
      <w:pPr>
        <w:pStyle w:val="BodyText"/>
      </w:pPr>
      <w:r>
        <w:t xml:space="preserve">The percent of Black families earning below the Self-Sufficiency Standard is 38%. This is 19% higher than the percent of white families earning below the Self-Sufficiency Standard (19%).</w:t>
      </w:r>
    </w:p>
    <w:p>
      <w:pPr>
        <w:pStyle w:val="BodyText"/>
      </w:pPr>
      <w:r>
        <w:t xml:space="preserve">The median family income for Buckingham County is $76,351. The tract with the lowest median family income is James River at $66,500. The tract with the highest median family income is Mount Rush at $98,600.</w:t>
      </w:r>
    </w:p>
    <w:p>
      <w:pPr>
        <w:pStyle w:val="BodyText"/>
      </w:pPr>
      <w:r>
        <w:t xml:space="preserve">The tract with the highest percent of families with income below the Self-Sufficiency Standard is James River with 34% of families. The tract with the lowest percent of families earning below the Self-Sufficiency Standard is Mount Rush with 16% of families. That is a difference of 18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Buckingham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36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843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9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,09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9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359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96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703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16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,799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2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,509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31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37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156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3,70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4,475.0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visuals-localities_files/figure-docx/ssw_bar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7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9" w:name="city-of-charlottesville"/>
    <w:p>
      <w:pPr>
        <w:pStyle w:val="Heading2"/>
      </w:pPr>
      <w:r>
        <w:t xml:space="preserve">City of Charlottesville</w:t>
      </w:r>
    </w:p>
    <w:p>
      <w:pPr>
        <w:pStyle w:val="FirstParagraph"/>
      </w:pPr>
      <w:r>
        <w:t xml:space="preserve">There are 8,805 families living in Charlottesville City. Of these families, 2,373 (27%) do not earn enough to provide for their family’s basic needs.</w:t>
      </w:r>
    </w:p>
    <w:p>
      <w:pPr>
        <w:pStyle w:val="BodyText"/>
      </w:pPr>
      <w:r>
        <w:t xml:space="preserve">Charlottesville City at a glance:</w:t>
      </w:r>
    </w:p>
    <w:p>
      <w:pPr>
        <w:pStyle w:val="BodyText"/>
      </w:pPr>
      <w:r>
        <w:t xml:space="preserve">The Self-Sufficiency Standard for an average family in Charlottesville City is an annual income of $60,876.27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2,373 families, or 27% of families, in Charlottesville City earn below the Self-Sufficiency Standard.</w:t>
      </w:r>
    </w:p>
    <w:p>
      <w:pPr>
        <w:pStyle w:val="BodyText"/>
      </w:pPr>
      <w:r>
        <w:t xml:space="preserve">The percent of Black families earning below the Self-Sufficiency Standard is 61%. The percent of Hispanic families earning below the Self-Sufficiency Standard is 60%. These are 45% and 44% higher than the percent of white families earning below the Self-Sufficiency Standard (16%).</w:t>
      </w:r>
    </w:p>
    <w:p>
      <w:pPr>
        <w:pStyle w:val="BodyText"/>
      </w:pPr>
      <w:r>
        <w:t xml:space="preserve">The median family income for Charlottesville City is $105,994. The tract with the lowest median family income is Fifeville-Cherry Avenue at $61,000. The tract with the highest median family income is Barracks-Rugby at $222,400.</w:t>
      </w:r>
    </w:p>
    <w:p>
      <w:pPr>
        <w:pStyle w:val="BodyText"/>
      </w:pPr>
      <w:r>
        <w:t xml:space="preserve">The tract with the highest percent of families with income below the Self-Sufficiency Standard is 10th &amp; Page-Venable with 65% of families. The tract with the lowest percent of families earning below the Self-Sufficiency Standard is Locust Grove with 4% of families. That is a difference of 61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Charlottesville C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27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5,351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04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2,50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4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,323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0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822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9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,91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7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4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,07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60,876.2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visuals-localities_files/figure-docx/ssw_bar_cvil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0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0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9" w:name="fluvanna-county"/>
    <w:p>
      <w:pPr>
        <w:pStyle w:val="Heading2"/>
      </w:pPr>
      <w:r>
        <w:t xml:space="preserve">Fluvanna County</w:t>
      </w:r>
    </w:p>
    <w:p>
      <w:pPr>
        <w:pStyle w:val="FirstParagraph"/>
      </w:pPr>
      <w:r>
        <w:t xml:space="preserve">There are 7,432 families living in Fluvanna County. Of these families, 1,579 (22%) do not earn enough to provide for their family’s basic needs.</w:t>
      </w:r>
    </w:p>
    <w:p>
      <w:pPr>
        <w:pStyle w:val="BodyText"/>
      </w:pPr>
      <w:r>
        <w:t xml:space="preserve">Fluvanna County at a glance:</w:t>
      </w:r>
    </w:p>
    <w:p>
      <w:pPr>
        <w:pStyle w:val="BodyText"/>
      </w:pPr>
      <w:r>
        <w:t xml:space="preserve">The Self-Sufficiency Standard for an average family in Fluvanna County is an annual income of $59,819.1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1,579 families, or 22% of families, in Fluvanna County earn below the Self-Sufficiency Standard.</w:t>
      </w:r>
    </w:p>
    <w:p>
      <w:pPr>
        <w:pStyle w:val="BodyText"/>
      </w:pPr>
      <w:r>
        <w:t xml:space="preserve">The percent of Black families earning below the Self-Sufficiency Standard is 31%. This is 12% higher than the percent of white families earning below the Self-Sufficiency Standard (19%).</w:t>
      </w:r>
    </w:p>
    <w:p>
      <w:pPr>
        <w:pStyle w:val="BodyText"/>
      </w:pPr>
      <w:r>
        <w:t xml:space="preserve">The median family income for Fluvanna County is $102,060. The tract with the lowest median family income is Columbia/Fork Union at $69,000. The tract with the highest median family income is Lake Monticello at $112,400.</w:t>
      </w:r>
    </w:p>
    <w:p>
      <w:pPr>
        <w:pStyle w:val="BodyText"/>
      </w:pPr>
      <w:r>
        <w:t xml:space="preserve">The tract with the highest percent of families with income below the Self-Sufficiency Standard is Columbia/Fork Union with 37% of families. The tract with the lowest percent of families earning below the Self-Sufficiency Standard is Rivanna with 17% of families. That is a difference of 20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Fluvanna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33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6,005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6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723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59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,119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96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96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752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6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,56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28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,98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9,819.1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visuals-localities_files/figure-docx/ssw_bar_flu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3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9" w:name="greene-county"/>
    <w:p>
      <w:pPr>
        <w:pStyle w:val="Heading2"/>
      </w:pPr>
      <w:r>
        <w:t xml:space="preserve">Greene County</w:t>
      </w:r>
    </w:p>
    <w:p>
      <w:pPr>
        <w:pStyle w:val="FirstParagraph"/>
      </w:pPr>
      <w:r>
        <w:t xml:space="preserve">There are 5,753 families living in Greene County. Of these families, 1,312 (23%) do not earn enough to provide for their family’s basic needs.</w:t>
      </w:r>
    </w:p>
    <w:p>
      <w:pPr>
        <w:pStyle w:val="BodyText"/>
      </w:pPr>
      <w:r>
        <w:t xml:space="preserve">Greene County at a glance:</w:t>
      </w:r>
    </w:p>
    <w:p>
      <w:pPr>
        <w:pStyle w:val="BodyText"/>
      </w:pPr>
      <w:r>
        <w:t xml:space="preserve">The Self-Sufficiency Standard for an average family in Greene County is an annual income of $55,744.55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1,312 families, or 23% of families, in Greene County earn below the Self-Sufficiency Standard.</w:t>
      </w:r>
    </w:p>
    <w:p>
      <w:pPr>
        <w:pStyle w:val="BodyText"/>
      </w:pPr>
      <w:r>
        <w:t xml:space="preserve">The percent of Black families earning below the Self-Sufficiency Standard is 64%. This is 46% higher than the percent of white families earning below the Self-Sufficiency Standard (18%).</w:t>
      </w:r>
    </w:p>
    <w:p>
      <w:pPr>
        <w:pStyle w:val="BodyText"/>
      </w:pPr>
      <w:r>
        <w:t xml:space="preserve">The median family income for Greene County is $91,135. The tract with the lowest median family income is Stanardsville at $71,900. The tract with the highest median family income is Midway at $117,700.</w:t>
      </w:r>
    </w:p>
    <w:p>
      <w:pPr>
        <w:pStyle w:val="BodyText"/>
      </w:pPr>
      <w:r>
        <w:t xml:space="preserve">The tract with the highest percent of families with income below the Self-Sufficiency Standard is Stanardsville with 37% of families. The tract with the lowest percent of families earning below the Self-Sufficiency Standard is Midway with 15% of families. That is a difference of 22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Greene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15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,805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99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8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6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483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7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,507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4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57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28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,64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5,744.5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visuals-localities_files/figure-docx/ssw_bar_grn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6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6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9" w:name="louisa-county"/>
    <w:p>
      <w:pPr>
        <w:pStyle w:val="Heading2"/>
      </w:pPr>
      <w:r>
        <w:t xml:space="preserve">Louisa County</w:t>
      </w:r>
    </w:p>
    <w:p>
      <w:pPr>
        <w:pStyle w:val="FirstParagraph"/>
      </w:pPr>
      <w:r>
        <w:t xml:space="preserve">There are 10,554 families living in Louisa County. Of these families, 2,410 (23%) do not earn enough to provide for their family’s basic needs.</w:t>
      </w:r>
    </w:p>
    <w:p>
      <w:pPr>
        <w:pStyle w:val="BodyText"/>
      </w:pPr>
      <w:r>
        <w:t xml:space="preserve">Louisa County at a glance:</w:t>
      </w:r>
    </w:p>
    <w:p>
      <w:pPr>
        <w:pStyle w:val="BodyText"/>
      </w:pPr>
      <w:r>
        <w:t xml:space="preserve">The Self-Sufficiency Standard for an average family in Louisa County is an annual income of $49,157.87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2,410 families, or 23% of families, in Louisa County earn below the Self-Sufficiency Standard.</w:t>
      </w:r>
    </w:p>
    <w:p>
      <w:pPr>
        <w:pStyle w:val="BodyText"/>
      </w:pPr>
      <w:r>
        <w:t xml:space="preserve">The percent of Black families earning below the Self-Sufficiency Standard is 46%. This is 27% higher than the percent of white families earning below the Self-Sufficiency Standard (19%).</w:t>
      </w:r>
    </w:p>
    <w:p>
      <w:pPr>
        <w:pStyle w:val="BodyText"/>
      </w:pPr>
      <w:r>
        <w:t xml:space="preserve">The median family income for Louisa County is $93,231. The tract with the lowest median family income is Ferncliff-Shannon Hill (Yanceyville) at $70,200. The tract with the highest median family income is Bumpus-Mountain Road District-Buckner at $126,700.</w:t>
      </w:r>
    </w:p>
    <w:p>
      <w:pPr>
        <w:pStyle w:val="BodyText"/>
      </w:pPr>
      <w:r>
        <w:t xml:space="preserve">The tract with the highest percent of families with income below the Self-Sufficiency Standard is Cuckoo District with 32% of families. The tract with the lowest percent of families earning below the Self-Sufficiency Standard is Zion Crossroads with 12% of families. That is a difference of 20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Louisa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0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,842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99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8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182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96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7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042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39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076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755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403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34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199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,096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9,157.8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visuals-localities_files/figure-docx/ssw_bar_lou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9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9-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9" w:name="nelson-county"/>
    <w:p>
      <w:pPr>
        <w:pStyle w:val="Heading2"/>
      </w:pPr>
      <w:r>
        <w:t xml:space="preserve">Nelson County</w:t>
      </w:r>
    </w:p>
    <w:p>
      <w:pPr>
        <w:pStyle w:val="FirstParagraph"/>
      </w:pPr>
      <w:r>
        <w:t xml:space="preserve">There are 3,915 families living in Nelson County. Of these families, 1,278 (33%) do not earn enough to provide for their family’s basic needs.</w:t>
      </w:r>
    </w:p>
    <w:p>
      <w:pPr>
        <w:pStyle w:val="BodyText"/>
      </w:pPr>
      <w:r>
        <w:t xml:space="preserve">Nelson County at a glance:</w:t>
      </w:r>
    </w:p>
    <w:p>
      <w:pPr>
        <w:pStyle w:val="BodyText"/>
      </w:pPr>
      <w:r>
        <w:t xml:space="preserve">The Self-Sufficiency Standard for an average family in Nelson County is an annual income of $54,249.45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1,278 families, or 33% of families, in Nelson County earn below the Self-Sufficiency Standard.</w:t>
      </w:r>
    </w:p>
    <w:p>
      <w:pPr>
        <w:pStyle w:val="BodyText"/>
      </w:pPr>
      <w:r>
        <w:t xml:space="preserve">The percent of Black families earning below the Self-Sufficiency Standard is 33%. This is 1% higher than the percent of white families earning below the Self-Sufficiency Standard (32%).</w:t>
      </w:r>
    </w:p>
    <w:p>
      <w:pPr>
        <w:pStyle w:val="BodyText"/>
      </w:pPr>
      <w:r>
        <w:t xml:space="preserve">The median family income for Nelson County is $84,974. The tract with the lowest median family income is Wintergreen-Wingina at $63,200. The tract with the highest median family income is Wintergreen-Rockfish Valley at $137,600.</w:t>
      </w:r>
    </w:p>
    <w:p>
      <w:pPr>
        <w:pStyle w:val="BodyText"/>
      </w:pPr>
      <w:r>
        <w:t xml:space="preserve">The tract with the highest percent of families with income below the Self-Sufficiency Standard is Wintergreen-Wingina with 42% of families. The tract with the lowest percent of families earning below the Self-Sufficiency Standard is Wintergreen-Rockfish Valley with 19% of families. That is a difference of 23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Nelson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10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,303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3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783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8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207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24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5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39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4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,093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107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31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,52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4,249.4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visuals-localities_files/figure-docx/ssw_bar_nel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22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22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70" Target="media/rId70.png" /><Relationship Type="http://schemas.openxmlformats.org/officeDocument/2006/relationships/image" Id="rId80" Target="media/rId80.png" /><Relationship Type="http://schemas.openxmlformats.org/officeDocument/2006/relationships/image" Id="rId20" Target="media/rId2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nge Dot 6.0 - Locality Profiles</dc:title>
  <dc:creator/>
  <cp:keywords/>
  <dcterms:created xsi:type="dcterms:W3CDTF">2024-10-02T21:55:49Z</dcterms:created>
  <dcterms:modified xsi:type="dcterms:W3CDTF">2024-10-02T21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